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45BF40AB" w:rsidR="000D6442" w:rsidRDefault="00E6605E" w:rsidP="000D6442">
      <w:pPr>
        <w:spacing w:line="240" w:lineRule="exact"/>
        <w:jc w:val="center"/>
        <w:outlineLvl w:val="0"/>
        <w:rPr>
          <w:i/>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3866FA94" w:rsidR="00155FDA" w:rsidRDefault="00F12551">
                                          <w:pPr>
                                            <w:pStyle w:val="NoSpacing"/>
                                            <w:spacing w:line="312" w:lineRule="auto"/>
                                            <w:jc w:val="right"/>
                                            <w:rPr>
                                              <w:caps/>
                                              <w:color w:val="191919" w:themeColor="text1" w:themeTint="E6"/>
                                              <w:sz w:val="72"/>
                                              <w:szCs w:val="72"/>
                                            </w:rPr>
                                          </w:pPr>
                                          <w:r>
                                            <w:rPr>
                                              <w:caps/>
                                              <w:color w:val="191919" w:themeColor="text1" w:themeTint="E6"/>
                                              <w:sz w:val="40"/>
                                              <w:szCs w:val="40"/>
                                            </w:rPr>
                                            <w:t>8</w:t>
                                          </w:r>
                                          <w:r w:rsidR="00B50166" w:rsidRPr="007613B5">
                                            <w:rPr>
                                              <w:caps/>
                                              <w:color w:val="191919" w:themeColor="text1" w:themeTint="E6"/>
                                              <w:sz w:val="40"/>
                                              <w:szCs w:val="40"/>
                                            </w:rPr>
                                            <w:t>.</w:t>
                                          </w:r>
                                          <w:r w:rsidR="00991CDA">
                                            <w:rPr>
                                              <w:caps/>
                                              <w:color w:val="191919" w:themeColor="text1" w:themeTint="E6"/>
                                              <w:sz w:val="40"/>
                                              <w:szCs w:val="40"/>
                                            </w:rPr>
                                            <w:t>1</w:t>
                                          </w:r>
                                          <w:r w:rsidR="00B50166" w:rsidRPr="007613B5">
                                            <w:rPr>
                                              <w:caps/>
                                              <w:color w:val="191919" w:themeColor="text1" w:themeTint="E6"/>
                                              <w:sz w:val="40"/>
                                              <w:szCs w:val="40"/>
                                            </w:rPr>
                                            <w:t>P</w:t>
                                          </w:r>
                                          <w:r w:rsidR="007613B5" w:rsidRPr="007613B5">
                                            <w:rPr>
                                              <w:caps/>
                                              <w:color w:val="191919" w:themeColor="text1" w:themeTint="E6"/>
                                              <w:sz w:val="40"/>
                                              <w:szCs w:val="40"/>
                                            </w:rPr>
                                            <w:t xml:space="preserve"> GR7</w:t>
                                          </w:r>
                                        </w:p>
                                      </w:sdtContent>
                                    </w:sdt>
                                    <w:p w14:paraId="146E7931" w14:textId="1B705AB2" w:rsidR="00155FDA" w:rsidRDefault="00155FDA">
                                      <w:pPr>
                                        <w:jc w:val="right"/>
                                        <w:rPr>
                                          <w:sz w:val="24"/>
                                          <w:szCs w:val="24"/>
                                        </w:rPr>
                                      </w:pPr>
                                    </w:p>
                                  </w:tc>
                                  <w:tc>
                                    <w:tcPr>
                                      <w:tcW w:w="2432" w:type="pct"/>
                                      <w:vAlign w:val="center"/>
                                    </w:tcPr>
                                    <w:p w14:paraId="31AB4D42" w14:textId="77777777" w:rsidR="00EF666A" w:rsidRDefault="00EF666A" w:rsidP="00EF666A">
                                      <w:pPr>
                                        <w:pStyle w:val="NoSpacing"/>
                                        <w:rPr>
                                          <w:b/>
                                          <w:bCs/>
                                          <w:caps/>
                                          <w:color w:val="FF0000" w:themeColor="accent2"/>
                                          <w:sz w:val="26"/>
                                          <w:szCs w:val="26"/>
                                        </w:rPr>
                                      </w:pPr>
                                      <w:r w:rsidRPr="00C73474">
                                        <w:rPr>
                                          <w:b/>
                                          <w:bCs/>
                                          <w:caps/>
                                          <w:color w:val="FF0000" w:themeColor="accent2"/>
                                          <w:sz w:val="26"/>
                                          <w:szCs w:val="26"/>
                                        </w:rPr>
                                        <w:t>101131147   | MONIQUE KUHN</w:t>
                                      </w:r>
                                    </w:p>
                                    <w:p w14:paraId="13BFAAFB"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3B0F1608"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4CCD093F"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35DD99CF" w14:textId="06926421" w:rsidR="00155FDA" w:rsidRDefault="00EF666A" w:rsidP="00EF666A">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E6605E">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3866FA94" w:rsidR="00155FDA" w:rsidRDefault="00F12551">
                                    <w:pPr>
                                      <w:pStyle w:val="NoSpacing"/>
                                      <w:spacing w:line="312" w:lineRule="auto"/>
                                      <w:jc w:val="right"/>
                                      <w:rPr>
                                        <w:caps/>
                                        <w:color w:val="191919" w:themeColor="text1" w:themeTint="E6"/>
                                        <w:sz w:val="72"/>
                                        <w:szCs w:val="72"/>
                                      </w:rPr>
                                    </w:pPr>
                                    <w:r>
                                      <w:rPr>
                                        <w:caps/>
                                        <w:color w:val="191919" w:themeColor="text1" w:themeTint="E6"/>
                                        <w:sz w:val="40"/>
                                        <w:szCs w:val="40"/>
                                      </w:rPr>
                                      <w:t>8</w:t>
                                    </w:r>
                                    <w:r w:rsidR="00B50166" w:rsidRPr="007613B5">
                                      <w:rPr>
                                        <w:caps/>
                                        <w:color w:val="191919" w:themeColor="text1" w:themeTint="E6"/>
                                        <w:sz w:val="40"/>
                                        <w:szCs w:val="40"/>
                                      </w:rPr>
                                      <w:t>.</w:t>
                                    </w:r>
                                    <w:r w:rsidR="00991CDA">
                                      <w:rPr>
                                        <w:caps/>
                                        <w:color w:val="191919" w:themeColor="text1" w:themeTint="E6"/>
                                        <w:sz w:val="40"/>
                                        <w:szCs w:val="40"/>
                                      </w:rPr>
                                      <w:t>1</w:t>
                                    </w:r>
                                    <w:r w:rsidR="00B50166" w:rsidRPr="007613B5">
                                      <w:rPr>
                                        <w:caps/>
                                        <w:color w:val="191919" w:themeColor="text1" w:themeTint="E6"/>
                                        <w:sz w:val="40"/>
                                        <w:szCs w:val="40"/>
                                      </w:rPr>
                                      <w:t>P</w:t>
                                    </w:r>
                                    <w:r w:rsidR="007613B5" w:rsidRPr="007613B5">
                                      <w:rPr>
                                        <w:caps/>
                                        <w:color w:val="191919" w:themeColor="text1" w:themeTint="E6"/>
                                        <w:sz w:val="40"/>
                                        <w:szCs w:val="40"/>
                                      </w:rPr>
                                      <w:t xml:space="preserve"> GR7</w:t>
                                    </w:r>
                                  </w:p>
                                </w:sdtContent>
                              </w:sdt>
                              <w:p w14:paraId="146E7931" w14:textId="1B705AB2" w:rsidR="00155FDA" w:rsidRDefault="00155FDA">
                                <w:pPr>
                                  <w:jc w:val="right"/>
                                  <w:rPr>
                                    <w:sz w:val="24"/>
                                    <w:szCs w:val="24"/>
                                  </w:rPr>
                                </w:pPr>
                              </w:p>
                            </w:tc>
                            <w:tc>
                              <w:tcPr>
                                <w:tcW w:w="2432" w:type="pct"/>
                                <w:vAlign w:val="center"/>
                              </w:tcPr>
                              <w:p w14:paraId="31AB4D42" w14:textId="77777777" w:rsidR="00EF666A" w:rsidRDefault="00EF666A" w:rsidP="00EF666A">
                                <w:pPr>
                                  <w:pStyle w:val="NoSpacing"/>
                                  <w:rPr>
                                    <w:b/>
                                    <w:bCs/>
                                    <w:caps/>
                                    <w:color w:val="FF0000" w:themeColor="accent2"/>
                                    <w:sz w:val="26"/>
                                    <w:szCs w:val="26"/>
                                  </w:rPr>
                                </w:pPr>
                                <w:r w:rsidRPr="00C73474">
                                  <w:rPr>
                                    <w:b/>
                                    <w:bCs/>
                                    <w:caps/>
                                    <w:color w:val="FF0000" w:themeColor="accent2"/>
                                    <w:sz w:val="26"/>
                                    <w:szCs w:val="26"/>
                                  </w:rPr>
                                  <w:t>101131147   | MONIQUE KUHN</w:t>
                                </w:r>
                              </w:p>
                              <w:p w14:paraId="13BFAAFB"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3B0F1608"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4CCD093F"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35DD99CF" w14:textId="06926421" w:rsidR="00155FDA" w:rsidRDefault="00EF666A" w:rsidP="00EF666A">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proofErr w:type="spellStart"/>
                                    <w:r>
                                      <w:t>Naurin</w:t>
                                    </w:r>
                                    <w:proofErr w:type="spellEnd"/>
                                    <w:r>
                                      <w:t xml:space="preserve"> Afrin</w:t>
                                    </w:r>
                                    <w:r w:rsidR="00155FDA">
                                      <w:t xml:space="preserve">| </w:t>
                                    </w:r>
                                    <w:r w:rsidR="00440069">
                                      <w:t>Friday</w:t>
                                    </w:r>
                                    <w:r w:rsidR="00155FDA">
                                      <w:t xml:space="preserve"> 1</w:t>
                                    </w:r>
                                    <w:r>
                                      <w:t>2</w:t>
                                    </w:r>
                                    <w:r w:rsidR="00155FDA">
                                      <w:t>.30</w:t>
                                    </w:r>
                                  </w:p>
                                </w:sdtContent>
                              </w:sdt>
                              <w:p w14:paraId="09070693" w14:textId="744DA8D5" w:rsidR="00155FDA" w:rsidRDefault="00E6605E">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w:t>
      </w:r>
      <w:proofErr w:type="spellStart"/>
      <w:r w:rsidR="000D6442">
        <w:rPr>
          <w:i/>
        </w:rPr>
        <w:t>SRePS</w:t>
      </w:r>
      <w:bookmarkStart w:id="0" w:name="OLE_LINK1"/>
      <w:bookmarkStart w:id="1" w:name="OLE_LINK2"/>
      <w:proofErr w:type="spellEnd"/>
    </w:p>
    <w:p w14:paraId="335465E2" w14:textId="59EEFDCD" w:rsidR="00F12551" w:rsidRDefault="00B27483" w:rsidP="00F12551">
      <w:pPr>
        <w:spacing w:line="240" w:lineRule="exact"/>
        <w:outlineLvl w:val="0"/>
      </w:pPr>
      <w:r>
        <w:t xml:space="preserve">This document details the team’s progress mid sprint1. Evidence has been provided with screenshots from our Trello Board, </w:t>
      </w:r>
      <w:proofErr w:type="spellStart"/>
      <w:r>
        <w:t>Github</w:t>
      </w:r>
      <w:proofErr w:type="spellEnd"/>
      <w:r>
        <w:t xml:space="preserve">, Burnup chart and Meeting Minutes/Discord. </w:t>
      </w:r>
      <w:r w:rsidR="00F12551">
        <w:t xml:space="preserve">It should be noted that the midway check (7.1) was performed 3 days ago due to availability of members for a meeting. Hence only some progress has been made since then. </w:t>
      </w:r>
    </w:p>
    <w:p w14:paraId="73FEECB9" w14:textId="316C7E31" w:rsidR="00F12551" w:rsidRDefault="00E11867" w:rsidP="00F12551">
      <w:pPr>
        <w:spacing w:line="240" w:lineRule="exact"/>
        <w:outlineLvl w:val="0"/>
        <w:rPr>
          <w:b/>
          <w:bCs/>
          <w:lang w:val="en-AU"/>
        </w:rPr>
      </w:pPr>
      <w:r w:rsidRPr="00E11867">
        <w:rPr>
          <w:b/>
          <w:bCs/>
          <w:lang w:val="en-AU"/>
        </w:rPr>
        <w:drawing>
          <wp:anchor distT="0" distB="0" distL="114300" distR="114300" simplePos="0" relativeHeight="251666432" behindDoc="0" locked="0" layoutInCell="1" allowOverlap="1" wp14:anchorId="5BE75030" wp14:editId="36620421">
            <wp:simplePos x="0" y="0"/>
            <wp:positionH relativeFrom="margin">
              <wp:align>center</wp:align>
            </wp:positionH>
            <wp:positionV relativeFrom="paragraph">
              <wp:posOffset>5579745</wp:posOffset>
            </wp:positionV>
            <wp:extent cx="3067685" cy="16103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67685" cy="1610360"/>
                    </a:xfrm>
                    <a:prstGeom prst="rect">
                      <a:avLst/>
                    </a:prstGeom>
                  </pic:spPr>
                </pic:pic>
              </a:graphicData>
            </a:graphic>
            <wp14:sizeRelH relativeFrom="page">
              <wp14:pctWidth>0</wp14:pctWidth>
            </wp14:sizeRelH>
            <wp14:sizeRelV relativeFrom="page">
              <wp14:pctHeight>0</wp14:pctHeight>
            </wp14:sizeRelV>
          </wp:anchor>
        </w:drawing>
      </w:r>
      <w:r w:rsidRPr="00F12551">
        <w:rPr>
          <w:b/>
          <w:bCs/>
          <w:lang w:val="en-AU"/>
        </w:rPr>
        <w:drawing>
          <wp:anchor distT="0" distB="0" distL="114300" distR="114300" simplePos="0" relativeHeight="251665408" behindDoc="0" locked="0" layoutInCell="1" allowOverlap="1" wp14:anchorId="3674B7B7" wp14:editId="5EF8F7B3">
            <wp:simplePos x="0" y="0"/>
            <wp:positionH relativeFrom="margin">
              <wp:align>center</wp:align>
            </wp:positionH>
            <wp:positionV relativeFrom="paragraph">
              <wp:posOffset>2980906</wp:posOffset>
            </wp:positionV>
            <wp:extent cx="4401820" cy="25355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1820" cy="2535555"/>
                    </a:xfrm>
                    <a:prstGeom prst="rect">
                      <a:avLst/>
                    </a:prstGeom>
                  </pic:spPr>
                </pic:pic>
              </a:graphicData>
            </a:graphic>
            <wp14:sizeRelH relativeFrom="margin">
              <wp14:pctWidth>0</wp14:pctWidth>
            </wp14:sizeRelH>
            <wp14:sizeRelV relativeFrom="margin">
              <wp14:pctHeight>0</wp14:pctHeight>
            </wp14:sizeRelV>
          </wp:anchor>
        </w:drawing>
      </w:r>
      <w:r w:rsidRPr="000B31FD">
        <w:rPr>
          <w:noProof/>
        </w:rPr>
        <w:drawing>
          <wp:anchor distT="0" distB="0" distL="114300" distR="114300" simplePos="0" relativeHeight="251660288" behindDoc="0" locked="0" layoutInCell="1" allowOverlap="1" wp14:anchorId="6B961D47" wp14:editId="2EED541B">
            <wp:simplePos x="0" y="0"/>
            <wp:positionH relativeFrom="margin">
              <wp:align>center</wp:align>
            </wp:positionH>
            <wp:positionV relativeFrom="paragraph">
              <wp:posOffset>210820</wp:posOffset>
            </wp:positionV>
            <wp:extent cx="4386580" cy="269113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86580" cy="2691130"/>
                    </a:xfrm>
                    <a:prstGeom prst="rect">
                      <a:avLst/>
                    </a:prstGeom>
                  </pic:spPr>
                </pic:pic>
              </a:graphicData>
            </a:graphic>
            <wp14:sizeRelH relativeFrom="margin">
              <wp14:pctWidth>0</wp14:pctWidth>
            </wp14:sizeRelH>
            <wp14:sizeRelV relativeFrom="margin">
              <wp14:pctHeight>0</wp14:pctHeight>
            </wp14:sizeRelV>
          </wp:anchor>
        </w:drawing>
      </w:r>
      <w:r w:rsidR="00B27483" w:rsidRPr="00F12551">
        <w:rPr>
          <w:b/>
          <w:bCs/>
          <w:lang w:val="en-AU"/>
        </w:rPr>
        <w:t>Trello Board</w:t>
      </w:r>
      <w:r>
        <w:rPr>
          <w:b/>
          <w:bCs/>
          <w:lang w:val="en-AU"/>
        </w:rPr>
        <w:t>613</w:t>
      </w:r>
    </w:p>
    <w:p w14:paraId="63BD25CC" w14:textId="6B4D9569" w:rsidR="00FB4DC9" w:rsidRPr="001B2474" w:rsidRDefault="001B2474" w:rsidP="001B2474">
      <w:pPr>
        <w:rPr>
          <w:b/>
          <w:bCs/>
          <w:noProof/>
          <w:lang w:val="en-AU"/>
        </w:rPr>
      </w:pPr>
      <w:bookmarkStart w:id="2" w:name="_Hlk48908580"/>
      <w:bookmarkEnd w:id="2"/>
      <w:r w:rsidRPr="001B2474">
        <w:rPr>
          <w:b/>
          <w:bCs/>
        </w:rPr>
        <w:lastRenderedPageBreak/>
        <w:t>Meeting Minutes</w:t>
      </w:r>
    </w:p>
    <w:p w14:paraId="00C1D271" w14:textId="0932A755" w:rsidR="00222703" w:rsidRDefault="00222703" w:rsidP="00222703">
      <w:pPr>
        <w:rPr>
          <w:b/>
          <w:bCs/>
        </w:rPr>
      </w:pPr>
      <w:r w:rsidRPr="00222703">
        <w:rPr>
          <w:b/>
          <w:bCs/>
        </w:rPr>
        <w:t>2</w:t>
      </w:r>
      <w:r w:rsidR="00E11867">
        <w:rPr>
          <w:b/>
          <w:bCs/>
        </w:rPr>
        <w:t>8</w:t>
      </w:r>
      <w:r w:rsidRPr="00222703">
        <w:rPr>
          <w:b/>
          <w:bCs/>
        </w:rPr>
        <w:t>/09/2020</w:t>
      </w:r>
    </w:p>
    <w:p w14:paraId="62132FB1" w14:textId="794F9D72" w:rsidR="00222703" w:rsidRDefault="00E11867" w:rsidP="00222703">
      <w:pPr>
        <w:pStyle w:val="ListParagraph"/>
        <w:numPr>
          <w:ilvl w:val="0"/>
          <w:numId w:val="19"/>
        </w:numPr>
      </w:pPr>
      <w:r>
        <w:t>Submitted week 7 midway check</w:t>
      </w:r>
    </w:p>
    <w:p w14:paraId="400D011D" w14:textId="03AE34E9" w:rsidR="00222703" w:rsidRDefault="00E11867" w:rsidP="001B2474">
      <w:pPr>
        <w:pStyle w:val="ListParagraph"/>
        <w:numPr>
          <w:ilvl w:val="0"/>
          <w:numId w:val="19"/>
        </w:numPr>
      </w:pPr>
      <w:r>
        <w:t>Delegated tasks for week 8</w:t>
      </w:r>
    </w:p>
    <w:p w14:paraId="77561A9A" w14:textId="77777777" w:rsidR="001B2474" w:rsidRPr="001B2474" w:rsidRDefault="001B2474" w:rsidP="00B7074F">
      <w:pPr>
        <w:pStyle w:val="ListParagraph"/>
        <w:numPr>
          <w:ilvl w:val="0"/>
          <w:numId w:val="19"/>
        </w:numPr>
        <w:rPr>
          <w:b/>
          <w:bCs/>
        </w:rPr>
      </w:pPr>
      <w:r>
        <w:t>Reflected on sprint 1 progress</w:t>
      </w:r>
    </w:p>
    <w:p w14:paraId="5E57CD4F" w14:textId="2A84788B" w:rsidR="00222703" w:rsidRPr="001B2474" w:rsidRDefault="00E11867" w:rsidP="001B2474">
      <w:pPr>
        <w:rPr>
          <w:b/>
          <w:bCs/>
        </w:rPr>
      </w:pPr>
      <w:r w:rsidRPr="001B2474">
        <w:rPr>
          <w:b/>
          <w:bCs/>
        </w:rPr>
        <w:t>01</w:t>
      </w:r>
      <w:r w:rsidR="00222703" w:rsidRPr="001B2474">
        <w:rPr>
          <w:b/>
          <w:bCs/>
        </w:rPr>
        <w:t>/</w:t>
      </w:r>
      <w:r w:rsidRPr="001B2474">
        <w:rPr>
          <w:b/>
          <w:bCs/>
        </w:rPr>
        <w:t>10</w:t>
      </w:r>
      <w:r w:rsidR="00222703" w:rsidRPr="001B2474">
        <w:rPr>
          <w:b/>
          <w:bCs/>
        </w:rPr>
        <w:t>/2020</w:t>
      </w:r>
    </w:p>
    <w:p w14:paraId="616711BF" w14:textId="64F40754" w:rsidR="001B2474" w:rsidRDefault="001B2474" w:rsidP="00222703">
      <w:pPr>
        <w:pStyle w:val="ListParagraph"/>
        <w:numPr>
          <w:ilvl w:val="0"/>
          <w:numId w:val="20"/>
        </w:numPr>
      </w:pPr>
      <w:r>
        <w:t>Delegated submission tasks for Friday week 8 (8.1, 8.2, 8.3, 8.4)</w:t>
      </w:r>
    </w:p>
    <w:p w14:paraId="62861C9D" w14:textId="35D16F97" w:rsidR="00222703" w:rsidRDefault="001B2474" w:rsidP="00222703">
      <w:pPr>
        <w:pStyle w:val="ListParagraph"/>
        <w:numPr>
          <w:ilvl w:val="0"/>
          <w:numId w:val="20"/>
        </w:numPr>
      </w:pPr>
      <w:r>
        <w:t xml:space="preserve">Discussed reporting formatting </w:t>
      </w:r>
    </w:p>
    <w:p w14:paraId="1EF664A3" w14:textId="2D1898B2" w:rsidR="001B2474" w:rsidRDefault="001B2474" w:rsidP="00222703">
      <w:pPr>
        <w:pStyle w:val="ListParagraph"/>
        <w:numPr>
          <w:ilvl w:val="0"/>
          <w:numId w:val="20"/>
        </w:numPr>
      </w:pPr>
      <w:r>
        <w:t>Performed retrospective as a team on whole of sprint 1</w:t>
      </w:r>
    </w:p>
    <w:p w14:paraId="1818E089" w14:textId="2103D4C5" w:rsidR="001B2474" w:rsidRDefault="001B2474" w:rsidP="00222703">
      <w:pPr>
        <w:pStyle w:val="ListParagraph"/>
        <w:numPr>
          <w:ilvl w:val="0"/>
          <w:numId w:val="20"/>
        </w:numPr>
      </w:pPr>
      <w:r>
        <w:t>Pushed task templates to git</w:t>
      </w:r>
    </w:p>
    <w:p w14:paraId="4572D39D" w14:textId="5CDE9CE2" w:rsidR="001B2474" w:rsidRPr="00222703" w:rsidRDefault="001B2474" w:rsidP="00222703">
      <w:pPr>
        <w:pStyle w:val="ListParagraph"/>
        <w:numPr>
          <w:ilvl w:val="0"/>
          <w:numId w:val="20"/>
        </w:numPr>
      </w:pPr>
      <w:r>
        <w:t xml:space="preserve">Clean up folder structure of git and pushed </w:t>
      </w:r>
    </w:p>
    <w:p w14:paraId="7D276B5D" w14:textId="0097C4B9" w:rsidR="00FB4DC9" w:rsidRDefault="001B2474" w:rsidP="008E7D2B">
      <w:pPr>
        <w:spacing w:line="240" w:lineRule="exact"/>
        <w:outlineLvl w:val="0"/>
        <w:rPr>
          <w:b/>
          <w:bCs/>
        </w:rPr>
      </w:pPr>
      <w:r w:rsidRPr="001B2474">
        <w:rPr>
          <w:b/>
          <w:bCs/>
        </w:rPr>
        <w:t>02/10/2020</w:t>
      </w:r>
    </w:p>
    <w:p w14:paraId="5BB44821" w14:textId="1C80E3D1" w:rsidR="001B2474" w:rsidRDefault="001B2474" w:rsidP="001B2474">
      <w:pPr>
        <w:pStyle w:val="ListParagraph"/>
        <w:numPr>
          <w:ilvl w:val="0"/>
          <w:numId w:val="25"/>
        </w:numPr>
        <w:spacing w:line="240" w:lineRule="exact"/>
        <w:outlineLvl w:val="0"/>
      </w:pPr>
      <w:r w:rsidRPr="001B2474">
        <w:t xml:space="preserve">Presented </w:t>
      </w:r>
      <w:r>
        <w:t>program to stake holder</w:t>
      </w:r>
    </w:p>
    <w:p w14:paraId="064949A7" w14:textId="651F01E5" w:rsidR="001B2474" w:rsidRDefault="001B2474" w:rsidP="00F14303">
      <w:pPr>
        <w:pStyle w:val="ListParagraph"/>
        <w:numPr>
          <w:ilvl w:val="0"/>
          <w:numId w:val="25"/>
        </w:numPr>
        <w:spacing w:line="240" w:lineRule="exact"/>
        <w:outlineLvl w:val="0"/>
      </w:pPr>
      <w:r>
        <w:t xml:space="preserve">Confirmed finalization and wrap up of sprint 1 before sprint 2 planning stage on </w:t>
      </w:r>
      <w:proofErr w:type="spellStart"/>
      <w:r>
        <w:t>Monday</w:t>
      </w:r>
      <w:proofErr w:type="spellEnd"/>
    </w:p>
    <w:p w14:paraId="7A14E3BB" w14:textId="71989E5B" w:rsidR="00597D64" w:rsidRPr="001B2474" w:rsidRDefault="001B2474" w:rsidP="001B2474">
      <w:pPr>
        <w:spacing w:line="240" w:lineRule="exact"/>
        <w:outlineLvl w:val="0"/>
        <w:rPr>
          <w:b/>
          <w:bCs/>
        </w:rPr>
      </w:pPr>
      <w:r w:rsidRPr="001B2474">
        <w:drawing>
          <wp:anchor distT="0" distB="0" distL="114300" distR="114300" simplePos="0" relativeHeight="251667456" behindDoc="0" locked="0" layoutInCell="1" allowOverlap="1" wp14:anchorId="55A62E26" wp14:editId="4C34A576">
            <wp:simplePos x="0" y="0"/>
            <wp:positionH relativeFrom="margin">
              <wp:posOffset>-635</wp:posOffset>
            </wp:positionH>
            <wp:positionV relativeFrom="paragraph">
              <wp:posOffset>191770</wp:posOffset>
            </wp:positionV>
            <wp:extent cx="6788150" cy="461454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788150" cy="461454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B4DC9" w:rsidRPr="001B2474">
        <w:rPr>
          <w:b/>
          <w:bCs/>
        </w:rPr>
        <w:t>Github</w:t>
      </w:r>
      <w:proofErr w:type="spellEnd"/>
      <w:r w:rsidR="00FB4DC9" w:rsidRPr="001B2474">
        <w:rPr>
          <w:b/>
          <w:bCs/>
        </w:rPr>
        <w:t>/</w:t>
      </w:r>
      <w:proofErr w:type="spellStart"/>
      <w:r w:rsidR="00FB4DC9" w:rsidRPr="001B2474">
        <w:rPr>
          <w:b/>
          <w:bCs/>
        </w:rPr>
        <w:t>Gitkraken</w:t>
      </w:r>
      <w:proofErr w:type="spellEnd"/>
    </w:p>
    <w:p w14:paraId="08D39076" w14:textId="0E8752C4" w:rsidR="00222703" w:rsidRDefault="001B2474" w:rsidP="00597D64">
      <w:pPr>
        <w:pStyle w:val="Heading1"/>
      </w:pPr>
      <w:r w:rsidRPr="001B2474">
        <w:lastRenderedPageBreak/>
        <w:drawing>
          <wp:inline distT="0" distB="0" distL="0" distR="0" wp14:anchorId="1228DA95" wp14:editId="775CFB19">
            <wp:extent cx="5762445" cy="21401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616" cy="2143885"/>
                    </a:xfrm>
                    <a:prstGeom prst="rect">
                      <a:avLst/>
                    </a:prstGeom>
                  </pic:spPr>
                </pic:pic>
              </a:graphicData>
            </a:graphic>
          </wp:inline>
        </w:drawing>
      </w:r>
    </w:p>
    <w:p w14:paraId="787EE584" w14:textId="5297F8BC" w:rsidR="001B2474" w:rsidRPr="001B2474" w:rsidRDefault="001B2474" w:rsidP="001B2474">
      <w:r w:rsidRPr="001B2474">
        <w:drawing>
          <wp:inline distT="0" distB="0" distL="0" distR="0" wp14:anchorId="2B2E2B8D" wp14:editId="63DFAD6B">
            <wp:extent cx="5719313" cy="106866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6778" cy="1077533"/>
                    </a:xfrm>
                    <a:prstGeom prst="rect">
                      <a:avLst/>
                    </a:prstGeom>
                  </pic:spPr>
                </pic:pic>
              </a:graphicData>
            </a:graphic>
          </wp:inline>
        </w:drawing>
      </w:r>
    </w:p>
    <w:p w14:paraId="3D5EAAB7" w14:textId="27CFF00F" w:rsidR="00597D64" w:rsidRDefault="00597D64" w:rsidP="001B2474">
      <w:pPr>
        <w:pStyle w:val="Heading1"/>
        <w:tabs>
          <w:tab w:val="right" w:pos="10800"/>
        </w:tabs>
      </w:pPr>
      <w:r>
        <w:t>Burnup Chart/Screenful progress</w:t>
      </w:r>
      <w:r w:rsidR="00AB4827">
        <w:tab/>
      </w:r>
    </w:p>
    <w:p w14:paraId="2654CE61" w14:textId="60585ABC" w:rsidR="007613B5" w:rsidRPr="00222703" w:rsidRDefault="001B2474" w:rsidP="001B2474">
      <w:pPr>
        <w:jc w:val="center"/>
      </w:pPr>
      <w:r w:rsidRPr="001B2474">
        <w:drawing>
          <wp:inline distT="0" distB="0" distL="0" distR="0" wp14:anchorId="389DB810" wp14:editId="7A2DAEA6">
            <wp:extent cx="4416725" cy="2051732"/>
            <wp:effectExtent l="0" t="0" r="3175"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0216" cy="2062644"/>
                    </a:xfrm>
                    <a:prstGeom prst="rect">
                      <a:avLst/>
                    </a:prstGeom>
                  </pic:spPr>
                </pic:pic>
              </a:graphicData>
            </a:graphic>
          </wp:inline>
        </w:drawing>
      </w:r>
      <w:r w:rsidRPr="001B2474">
        <w:drawing>
          <wp:inline distT="0" distB="0" distL="0" distR="0" wp14:anchorId="52565057" wp14:editId="1727C807">
            <wp:extent cx="4433978" cy="1988311"/>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52794" cy="1996748"/>
                    </a:xfrm>
                    <a:prstGeom prst="rect">
                      <a:avLst/>
                    </a:prstGeom>
                  </pic:spPr>
                </pic:pic>
              </a:graphicData>
            </a:graphic>
          </wp:inline>
        </w:drawing>
      </w:r>
      <w:r w:rsidR="008E7D2B">
        <w:br w:type="page"/>
      </w:r>
    </w:p>
    <w:bookmarkEnd w:id="0"/>
    <w:bookmarkEnd w:id="1"/>
    <w:p w14:paraId="27B98824" w14:textId="5E538AEB" w:rsidR="007A2F43" w:rsidRPr="00AE0C5F" w:rsidRDefault="007A2F43" w:rsidP="00B927D4">
      <w:pPr>
        <w:rPr>
          <w:b/>
          <w:iCs/>
          <w:sz w:val="18"/>
          <w:szCs w:val="18"/>
        </w:rPr>
      </w:pPr>
      <w:r w:rsidRPr="00AE0C5F">
        <w:rPr>
          <w:b/>
          <w:iCs/>
          <w:sz w:val="18"/>
          <w:szCs w:val="18"/>
        </w:rPr>
        <w:lastRenderedPageBreak/>
        <w:t>Reflection</w:t>
      </w:r>
    </w:p>
    <w:p w14:paraId="13A883C7" w14:textId="3B5E1689" w:rsidR="007A2F43" w:rsidRPr="00AE0C5F" w:rsidRDefault="007A2F43" w:rsidP="007A2F43">
      <w:pPr>
        <w:pStyle w:val="NoSpacing"/>
        <w:rPr>
          <w:b/>
          <w:bCs/>
          <w:caps/>
          <w:sz w:val="18"/>
          <w:szCs w:val="18"/>
        </w:rPr>
      </w:pPr>
      <w:r w:rsidRPr="00AE0C5F">
        <w:rPr>
          <w:b/>
          <w:bCs/>
          <w:caps/>
          <w:sz w:val="18"/>
          <w:szCs w:val="18"/>
        </w:rPr>
        <w:t>101111372   | Jake Scott</w:t>
      </w:r>
    </w:p>
    <w:p w14:paraId="508190D3" w14:textId="4DF25F6E" w:rsidR="00B927D4" w:rsidRPr="00AE0C5F" w:rsidRDefault="00171160" w:rsidP="0004711E">
      <w:pPr>
        <w:pStyle w:val="NoSpacing"/>
        <w:spacing w:after="240"/>
        <w:rPr>
          <w:b/>
          <w:bCs/>
          <w:caps/>
          <w:sz w:val="18"/>
          <w:szCs w:val="18"/>
        </w:rPr>
      </w:pPr>
      <w:r w:rsidRPr="00171160">
        <w:rPr>
          <w:bCs/>
          <w:iCs/>
          <w:sz w:val="18"/>
          <w:szCs w:val="18"/>
        </w:rPr>
        <w:t xml:space="preserve">This week we worked on completing Sprint 1 </w:t>
      </w:r>
      <w:proofErr w:type="gramStart"/>
      <w:r w:rsidRPr="00171160">
        <w:rPr>
          <w:bCs/>
          <w:iCs/>
          <w:sz w:val="18"/>
          <w:szCs w:val="18"/>
        </w:rPr>
        <w:t>tasks, and</w:t>
      </w:r>
      <w:proofErr w:type="gramEnd"/>
      <w:r w:rsidRPr="00171160">
        <w:rPr>
          <w:bCs/>
          <w:iCs/>
          <w:sz w:val="18"/>
          <w:szCs w:val="18"/>
        </w:rPr>
        <w:t xml:space="preserve"> recording more of our work on the Trello. We added a powerup called Chronos, but due to complications had to add a lot of time reports retroactively. I helped design and implement some UI, and fix some Git issues such as </w:t>
      </w:r>
      <w:proofErr w:type="gramStart"/>
      <w:r w:rsidRPr="00171160">
        <w:rPr>
          <w:bCs/>
          <w:iCs/>
          <w:sz w:val="18"/>
          <w:szCs w:val="18"/>
        </w:rPr>
        <w:t>the .ignore</w:t>
      </w:r>
      <w:proofErr w:type="gramEnd"/>
      <w:r w:rsidRPr="00171160">
        <w:rPr>
          <w:bCs/>
          <w:iCs/>
          <w:sz w:val="18"/>
          <w:szCs w:val="18"/>
        </w:rPr>
        <w:t>, and merging problems. Progress seems to be going well.</w:t>
      </w:r>
    </w:p>
    <w:p w14:paraId="07C22719" w14:textId="77777777" w:rsidR="007A2F43" w:rsidRPr="00AE0C5F" w:rsidRDefault="007A2F43" w:rsidP="007A2F43">
      <w:pPr>
        <w:pStyle w:val="NoSpacing"/>
        <w:rPr>
          <w:b/>
          <w:bCs/>
          <w:caps/>
          <w:sz w:val="18"/>
          <w:szCs w:val="18"/>
        </w:rPr>
      </w:pPr>
      <w:r w:rsidRPr="00AE0C5F">
        <w:rPr>
          <w:b/>
          <w:bCs/>
          <w:caps/>
          <w:sz w:val="18"/>
          <w:szCs w:val="18"/>
        </w:rPr>
        <w:t>102259710   | Tien Phu Ngo</w:t>
      </w:r>
    </w:p>
    <w:p w14:paraId="3E62917F" w14:textId="4A0D1862" w:rsidR="007A2F43" w:rsidRPr="00AE0C5F" w:rsidRDefault="00171160" w:rsidP="00AE0C5F">
      <w:pPr>
        <w:rPr>
          <w:sz w:val="18"/>
          <w:szCs w:val="18"/>
        </w:rPr>
      </w:pPr>
      <w:r w:rsidRPr="00171160">
        <w:rPr>
          <w:sz w:val="18"/>
          <w:szCs w:val="18"/>
        </w:rPr>
        <w:t xml:space="preserve">I have been getting familiar of WinForms/C# language and working with Jake for building and testing the basic user interface. We have meetings on Monday and Friday to keep team member up to date. For this week I have been working on the UI backlog item: I created a few commits to project master branch and update </w:t>
      </w:r>
      <w:proofErr w:type="spellStart"/>
      <w:proofErr w:type="gramStart"/>
      <w:r w:rsidRPr="00171160">
        <w:rPr>
          <w:sz w:val="18"/>
          <w:szCs w:val="18"/>
        </w:rPr>
        <w:t>github</w:t>
      </w:r>
      <w:proofErr w:type="spellEnd"/>
      <w:r w:rsidRPr="00171160">
        <w:rPr>
          <w:sz w:val="18"/>
          <w:szCs w:val="18"/>
        </w:rPr>
        <w:t xml:space="preserve"> .ignore</w:t>
      </w:r>
      <w:proofErr w:type="gramEnd"/>
      <w:r w:rsidRPr="00171160">
        <w:rPr>
          <w:sz w:val="18"/>
          <w:szCs w:val="18"/>
        </w:rPr>
        <w:t xml:space="preserve"> file. The next item I should be working on next week is "Displaying items that are in demand" and "Exception handling".</w:t>
      </w:r>
    </w:p>
    <w:p w14:paraId="66747D71" w14:textId="020D1423" w:rsidR="007A2F43" w:rsidRPr="00AE0C5F" w:rsidRDefault="007A2F43" w:rsidP="007A2F43">
      <w:pPr>
        <w:pStyle w:val="NoSpacing"/>
        <w:rPr>
          <w:b/>
          <w:bCs/>
          <w:caps/>
          <w:sz w:val="18"/>
          <w:szCs w:val="18"/>
        </w:rPr>
      </w:pPr>
      <w:r w:rsidRPr="00AE0C5F">
        <w:rPr>
          <w:b/>
          <w:bCs/>
          <w:caps/>
          <w:sz w:val="18"/>
          <w:szCs w:val="18"/>
        </w:rPr>
        <w:t>101100655   | Lachlan Burns</w:t>
      </w:r>
    </w:p>
    <w:p w14:paraId="171096C0" w14:textId="543FD423" w:rsidR="007A2F43" w:rsidRPr="00AE0C5F" w:rsidRDefault="00171160" w:rsidP="00171160">
      <w:pPr>
        <w:rPr>
          <w:b/>
          <w:bCs/>
          <w:caps/>
          <w:sz w:val="18"/>
          <w:szCs w:val="18"/>
        </w:rPr>
      </w:pPr>
      <w:r w:rsidRPr="00171160">
        <w:rPr>
          <w:sz w:val="18"/>
          <w:szCs w:val="18"/>
        </w:rPr>
        <w:t xml:space="preserve">My first half of sprint 1 was spent on working on report history feature of our program. I was successfully able to import the sales records into SQL Server Reporting Services (SSRS) and begin creating graphs to represent the sales data. My next step is to integrate the reports into </w:t>
      </w:r>
      <w:proofErr w:type="spellStart"/>
      <w:r w:rsidRPr="00171160">
        <w:rPr>
          <w:sz w:val="18"/>
          <w:szCs w:val="18"/>
        </w:rPr>
        <w:t>winforms</w:t>
      </w:r>
      <w:proofErr w:type="spellEnd"/>
      <w:r w:rsidRPr="00171160">
        <w:rPr>
          <w:sz w:val="18"/>
          <w:szCs w:val="18"/>
        </w:rPr>
        <w:t xml:space="preserve"> which is what I will be working on the next half of the sprint, I have also been getting help from my team with understanding how Visual Studio can directly pull and push from GitHub which has been a great help. I think our progress in sprint 1 is going along well.</w:t>
      </w:r>
    </w:p>
    <w:p w14:paraId="72740708" w14:textId="24ACC00B" w:rsidR="007A2F43" w:rsidRPr="00AE0C5F" w:rsidRDefault="007A2F43" w:rsidP="007A2F43">
      <w:pPr>
        <w:spacing w:after="0" w:line="240" w:lineRule="exact"/>
        <w:jc w:val="both"/>
        <w:outlineLvl w:val="0"/>
        <w:rPr>
          <w:b/>
          <w:bCs/>
          <w:caps/>
          <w:sz w:val="18"/>
          <w:szCs w:val="18"/>
          <w:lang w:eastAsia="en-US"/>
        </w:rPr>
      </w:pPr>
      <w:r w:rsidRPr="00AE0C5F">
        <w:rPr>
          <w:b/>
          <w:bCs/>
          <w:caps/>
          <w:sz w:val="18"/>
          <w:szCs w:val="18"/>
        </w:rPr>
        <w:t xml:space="preserve">102095118   | </w:t>
      </w:r>
      <w:r w:rsidRPr="00AE0C5F">
        <w:rPr>
          <w:b/>
          <w:bCs/>
          <w:caps/>
          <w:sz w:val="18"/>
          <w:szCs w:val="18"/>
          <w:lang w:eastAsia="en-US"/>
        </w:rPr>
        <w:t>Jayden McQueen</w:t>
      </w:r>
    </w:p>
    <w:p w14:paraId="4AB6C26B" w14:textId="1D6D2C0F" w:rsidR="007A2F43" w:rsidRPr="00AE0C5F" w:rsidRDefault="00171160" w:rsidP="007A2F43">
      <w:pPr>
        <w:spacing w:after="0" w:line="240" w:lineRule="exact"/>
        <w:jc w:val="both"/>
        <w:outlineLvl w:val="0"/>
        <w:rPr>
          <w:b/>
          <w:bCs/>
          <w:caps/>
          <w:sz w:val="18"/>
          <w:szCs w:val="18"/>
          <w:lang w:eastAsia="en-US"/>
        </w:rPr>
      </w:pPr>
      <w:r w:rsidRPr="00171160">
        <w:rPr>
          <w:bCs/>
          <w:iCs/>
          <w:sz w:val="18"/>
          <w:szCs w:val="18"/>
        </w:rPr>
        <w:t xml:space="preserve">This week, we have been working on various programming tasks </w:t>
      </w:r>
      <w:proofErr w:type="gramStart"/>
      <w:r w:rsidRPr="00171160">
        <w:rPr>
          <w:bCs/>
          <w:iCs/>
          <w:sz w:val="18"/>
          <w:szCs w:val="18"/>
        </w:rPr>
        <w:t>in order to</w:t>
      </w:r>
      <w:proofErr w:type="gramEnd"/>
      <w:r w:rsidRPr="00171160">
        <w:rPr>
          <w:bCs/>
          <w:iCs/>
          <w:sz w:val="18"/>
          <w:szCs w:val="18"/>
        </w:rPr>
        <w:t xml:space="preserve"> create our sales system. My job this week was to create the local </w:t>
      </w:r>
      <w:proofErr w:type="gramStart"/>
      <w:r w:rsidRPr="00171160">
        <w:rPr>
          <w:bCs/>
          <w:iCs/>
          <w:sz w:val="18"/>
          <w:szCs w:val="18"/>
        </w:rPr>
        <w:t>database, and</w:t>
      </w:r>
      <w:proofErr w:type="gramEnd"/>
      <w:r w:rsidRPr="00171160">
        <w:rPr>
          <w:bCs/>
          <w:iCs/>
          <w:sz w:val="18"/>
          <w:szCs w:val="18"/>
        </w:rPr>
        <w:t xml:space="preserve"> set up the addition of new sales to the program. We have had a lot of small meetings this week to keep up to date with each other's work. A big aspect of work this week was to get all our work on the 'master' branch, as some of our team members have not had very much experience in using GitHub. </w:t>
      </w:r>
      <w:proofErr w:type="gramStart"/>
      <w:r w:rsidRPr="00171160">
        <w:rPr>
          <w:bCs/>
          <w:iCs/>
          <w:sz w:val="18"/>
          <w:szCs w:val="18"/>
        </w:rPr>
        <w:t>We've</w:t>
      </w:r>
      <w:proofErr w:type="gramEnd"/>
      <w:r w:rsidRPr="00171160">
        <w:rPr>
          <w:bCs/>
          <w:iCs/>
          <w:sz w:val="18"/>
          <w:szCs w:val="18"/>
        </w:rPr>
        <w:t xml:space="preserve"> also been attempting to keep track of our time spent on the project this week, to varying degrees of success. I believe we are well on track to finish all the assigned tasks for this first sprint.</w:t>
      </w:r>
    </w:p>
    <w:p w14:paraId="604D5A63" w14:textId="77777777" w:rsidR="007A2F43" w:rsidRPr="00AE0C5F" w:rsidRDefault="007A2F43" w:rsidP="007A2F43">
      <w:pPr>
        <w:pStyle w:val="NoSpacing"/>
        <w:rPr>
          <w:b/>
          <w:bCs/>
          <w:caps/>
          <w:sz w:val="18"/>
          <w:szCs w:val="18"/>
        </w:rPr>
      </w:pPr>
      <w:r w:rsidRPr="00AE0C5F">
        <w:rPr>
          <w:b/>
          <w:bCs/>
          <w:caps/>
          <w:sz w:val="18"/>
          <w:szCs w:val="18"/>
        </w:rPr>
        <w:t>101131147   | MONIQUE KUHN</w:t>
      </w:r>
    </w:p>
    <w:p w14:paraId="2B5C12DA" w14:textId="1D7A6796" w:rsidR="00AE0C5F" w:rsidRPr="00AE0C5F" w:rsidRDefault="00AB4827" w:rsidP="00B55EE3">
      <w:pPr>
        <w:rPr>
          <w:iCs/>
          <w:sz w:val="18"/>
          <w:szCs w:val="18"/>
        </w:rPr>
      </w:pPr>
      <w:r>
        <w:rPr>
          <w:iCs/>
          <w:sz w:val="18"/>
          <w:szCs w:val="18"/>
        </w:rPr>
        <w:t xml:space="preserve">Sprint 1 is going successful in terms of task completion and the development of the code. I have enjoyed having constant communication with the team and the ability to refer to other peoples work in the repository. Having said this, tracking the </w:t>
      </w:r>
      <w:proofErr w:type="gramStart"/>
      <w:r>
        <w:rPr>
          <w:iCs/>
          <w:sz w:val="18"/>
          <w:szCs w:val="18"/>
        </w:rPr>
        <w:t>work flow</w:t>
      </w:r>
      <w:proofErr w:type="gramEnd"/>
      <w:r>
        <w:rPr>
          <w:iCs/>
          <w:sz w:val="18"/>
          <w:szCs w:val="18"/>
        </w:rPr>
        <w:t xml:space="preserve"> of the team is a bit annoying and can get in the way of actually completing the work. The team has developed bit more of a pattern now though. The </w:t>
      </w:r>
      <w:proofErr w:type="spellStart"/>
      <w:r>
        <w:rPr>
          <w:iCs/>
          <w:sz w:val="18"/>
          <w:szCs w:val="18"/>
        </w:rPr>
        <w:t>chronus</w:t>
      </w:r>
      <w:proofErr w:type="spellEnd"/>
      <w:r>
        <w:rPr>
          <w:iCs/>
          <w:sz w:val="18"/>
          <w:szCs w:val="18"/>
        </w:rPr>
        <w:t xml:space="preserve"> powerup works </w:t>
      </w:r>
      <w:proofErr w:type="gramStart"/>
      <w:r>
        <w:rPr>
          <w:iCs/>
          <w:sz w:val="18"/>
          <w:szCs w:val="18"/>
        </w:rPr>
        <w:t>really well</w:t>
      </w:r>
      <w:proofErr w:type="gramEnd"/>
      <w:r>
        <w:rPr>
          <w:iCs/>
          <w:sz w:val="18"/>
          <w:szCs w:val="18"/>
        </w:rPr>
        <w:t xml:space="preserve"> for us</w:t>
      </w:r>
      <w:r w:rsidR="00C301D2">
        <w:rPr>
          <w:iCs/>
          <w:sz w:val="18"/>
          <w:szCs w:val="18"/>
        </w:rPr>
        <w:t xml:space="preserve"> and the </w:t>
      </w:r>
      <w:proofErr w:type="spellStart"/>
      <w:r w:rsidR="00C301D2">
        <w:rPr>
          <w:iCs/>
          <w:sz w:val="18"/>
          <w:szCs w:val="18"/>
        </w:rPr>
        <w:t>Gitkraken</w:t>
      </w:r>
      <w:proofErr w:type="spellEnd"/>
      <w:r w:rsidR="00C301D2">
        <w:rPr>
          <w:iCs/>
          <w:sz w:val="18"/>
          <w:szCs w:val="18"/>
        </w:rPr>
        <w:t xml:space="preserve"> visual tracking works great as well. </w:t>
      </w:r>
    </w:p>
    <w:p w14:paraId="0F5A9186" w14:textId="393EF491" w:rsidR="006D201C" w:rsidRPr="00AE0C5F" w:rsidRDefault="00AE0C5F" w:rsidP="00B55EE3">
      <w:pPr>
        <w:rPr>
          <w:iCs/>
          <w:sz w:val="18"/>
          <w:szCs w:val="18"/>
        </w:rPr>
      </w:pPr>
      <w:r w:rsidRPr="00AE0C5F">
        <w:rPr>
          <w:b/>
          <w:bCs/>
          <w:caps/>
          <w:sz w:val="18"/>
          <w:szCs w:val="18"/>
        </w:rPr>
        <w:t>102079989   | david stare</w:t>
      </w:r>
      <w:r w:rsidR="007A2F43" w:rsidRPr="00AE0C5F">
        <w:rPr>
          <w:iCs/>
          <w:sz w:val="18"/>
          <w:szCs w:val="18"/>
        </w:rPr>
        <w:br w:type="textWrapping" w:clear="all"/>
      </w:r>
      <w:r w:rsidR="00E739DC">
        <w:rPr>
          <w:iCs/>
          <w:sz w:val="18"/>
          <w:szCs w:val="18"/>
        </w:rPr>
        <w:t>T</w:t>
      </w:r>
      <w:r w:rsidR="00E739DC" w:rsidRPr="00E739DC">
        <w:rPr>
          <w:iCs/>
          <w:sz w:val="18"/>
          <w:szCs w:val="18"/>
        </w:rPr>
        <w:t xml:space="preserve">he </w:t>
      </w:r>
      <w:r w:rsidR="00171160" w:rsidRPr="00171160">
        <w:rPr>
          <w:iCs/>
          <w:sz w:val="18"/>
          <w:szCs w:val="18"/>
        </w:rPr>
        <w:t xml:space="preserve">team coordinated well with the tasks set out for sprint 1. The tasks were divided </w:t>
      </w:r>
      <w:proofErr w:type="gramStart"/>
      <w:r w:rsidR="00171160" w:rsidRPr="00171160">
        <w:rPr>
          <w:iCs/>
          <w:sz w:val="18"/>
          <w:szCs w:val="18"/>
        </w:rPr>
        <w:t>evenly</w:t>
      </w:r>
      <w:proofErr w:type="gramEnd"/>
      <w:r w:rsidR="00171160" w:rsidRPr="00171160">
        <w:rPr>
          <w:iCs/>
          <w:sz w:val="18"/>
          <w:szCs w:val="18"/>
        </w:rPr>
        <w:t xml:space="preserve"> and an adequate amount of work was done. Using Trello, </w:t>
      </w:r>
      <w:proofErr w:type="spellStart"/>
      <w:r w:rsidR="00171160" w:rsidRPr="00171160">
        <w:rPr>
          <w:iCs/>
          <w:sz w:val="18"/>
          <w:szCs w:val="18"/>
        </w:rPr>
        <w:t>Github</w:t>
      </w:r>
      <w:proofErr w:type="spellEnd"/>
      <w:r w:rsidR="00171160" w:rsidRPr="00171160">
        <w:rPr>
          <w:iCs/>
          <w:sz w:val="18"/>
          <w:szCs w:val="18"/>
        </w:rPr>
        <w:t xml:space="preserve"> and Discord the group communicated </w:t>
      </w:r>
      <w:proofErr w:type="gramStart"/>
      <w:r w:rsidR="00171160" w:rsidRPr="00171160">
        <w:rPr>
          <w:iCs/>
          <w:sz w:val="18"/>
          <w:szCs w:val="18"/>
        </w:rPr>
        <w:t>effectively</w:t>
      </w:r>
      <w:proofErr w:type="gramEnd"/>
      <w:r w:rsidR="00171160" w:rsidRPr="00171160">
        <w:rPr>
          <w:iCs/>
          <w:sz w:val="18"/>
          <w:szCs w:val="18"/>
        </w:rPr>
        <w:t xml:space="preserve"> and any confusing aspects of the project were addressed and resolved. The team could have been up to date with creating screenshots of the Trello board as we did not fully understand how to use it </w:t>
      </w:r>
      <w:proofErr w:type="gramStart"/>
      <w:r w:rsidR="00171160" w:rsidRPr="00171160">
        <w:rPr>
          <w:iCs/>
          <w:sz w:val="18"/>
          <w:szCs w:val="18"/>
        </w:rPr>
        <w:t>properly</w:t>
      </w:r>
      <w:proofErr w:type="gramEnd"/>
      <w:r w:rsidR="00171160" w:rsidRPr="00171160">
        <w:rPr>
          <w:iCs/>
          <w:sz w:val="18"/>
          <w:szCs w:val="18"/>
        </w:rPr>
        <w:t xml:space="preserve"> but we will endeavor to take more screenshots in the next sprint. I was assigned two tasks: creating a feature that displayed the quantity of all stock items and creating an alert when the quantity of stock for any item is too low.</w:t>
      </w:r>
    </w:p>
    <w:sectPr w:rsidR="006D201C" w:rsidRPr="00AE0C5F" w:rsidSect="000B31FD">
      <w:headerReference w:type="default" r:id="rId18"/>
      <w:footerReference w:type="default" r:id="rId19"/>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370F1" w14:textId="77777777" w:rsidR="00E6605E" w:rsidRDefault="00E6605E" w:rsidP="004B5747">
      <w:pPr>
        <w:spacing w:after="0" w:line="240" w:lineRule="auto"/>
      </w:pPr>
      <w:r>
        <w:separator/>
      </w:r>
    </w:p>
  </w:endnote>
  <w:endnote w:type="continuationSeparator" w:id="0">
    <w:p w14:paraId="704AC7BE" w14:textId="77777777" w:rsidR="00E6605E" w:rsidRDefault="00E6605E"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5921A0" w14:textId="77777777" w:rsidR="00E6605E" w:rsidRDefault="00E6605E" w:rsidP="004B5747">
      <w:pPr>
        <w:spacing w:after="0" w:line="240" w:lineRule="auto"/>
      </w:pPr>
      <w:r>
        <w:separator/>
      </w:r>
    </w:p>
  </w:footnote>
  <w:footnote w:type="continuationSeparator" w:id="0">
    <w:p w14:paraId="05B51FF9" w14:textId="77777777" w:rsidR="00E6605E" w:rsidRDefault="00E6605E"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E6605E"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23E5E104" w14:textId="1EFCC043" w:rsidR="00FA3B07" w:rsidRDefault="00155FDA" w:rsidP="00AB4827">
    <w:pPr>
      <w:pStyle w:val="Header"/>
      <w:jc w:val="right"/>
    </w:pPr>
    <w:r w:rsidRPr="00303C39">
      <w:rPr>
        <w:b/>
        <w:bCs/>
      </w:rPr>
      <w:t>Author</w:t>
    </w:r>
    <w:r>
      <w:t xml:space="preserve"> Monique Kuhn 1011311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07B5"/>
    <w:multiLevelType w:val="hybridMultilevel"/>
    <w:tmpl w:val="BFFCB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4F16F0"/>
    <w:multiLevelType w:val="hybridMultilevel"/>
    <w:tmpl w:val="46CC4F9A"/>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19116D"/>
    <w:multiLevelType w:val="hybridMultilevel"/>
    <w:tmpl w:val="6C580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9267C6"/>
    <w:multiLevelType w:val="hybridMultilevel"/>
    <w:tmpl w:val="B9B289CE"/>
    <w:lvl w:ilvl="0" w:tplc="826CF104">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2441F"/>
    <w:multiLevelType w:val="hybridMultilevel"/>
    <w:tmpl w:val="6ED0AE16"/>
    <w:lvl w:ilvl="0" w:tplc="163C7F70">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3F6839"/>
    <w:multiLevelType w:val="hybridMultilevel"/>
    <w:tmpl w:val="3E443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5C7B57"/>
    <w:multiLevelType w:val="hybridMultilevel"/>
    <w:tmpl w:val="0D1C3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56823E1"/>
    <w:multiLevelType w:val="hybridMultilevel"/>
    <w:tmpl w:val="5AA60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43DE1"/>
    <w:multiLevelType w:val="hybridMultilevel"/>
    <w:tmpl w:val="3A900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8923AF3"/>
    <w:multiLevelType w:val="hybridMultilevel"/>
    <w:tmpl w:val="803E6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97966E2"/>
    <w:multiLevelType w:val="hybridMultilevel"/>
    <w:tmpl w:val="93EC6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EDA33F1"/>
    <w:multiLevelType w:val="hybridMultilevel"/>
    <w:tmpl w:val="43F68054"/>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CE7311C"/>
    <w:multiLevelType w:val="hybridMultilevel"/>
    <w:tmpl w:val="5418B0F8"/>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2"/>
  </w:num>
  <w:num w:numId="4">
    <w:abstractNumId w:val="14"/>
  </w:num>
  <w:num w:numId="5">
    <w:abstractNumId w:val="19"/>
  </w:num>
  <w:num w:numId="6">
    <w:abstractNumId w:val="1"/>
  </w:num>
  <w:num w:numId="7">
    <w:abstractNumId w:val="22"/>
  </w:num>
  <w:num w:numId="8">
    <w:abstractNumId w:val="24"/>
  </w:num>
  <w:num w:numId="9">
    <w:abstractNumId w:val="6"/>
  </w:num>
  <w:num w:numId="10">
    <w:abstractNumId w:val="3"/>
  </w:num>
  <w:num w:numId="11">
    <w:abstractNumId w:val="21"/>
  </w:num>
  <w:num w:numId="12">
    <w:abstractNumId w:val="20"/>
  </w:num>
  <w:num w:numId="13">
    <w:abstractNumId w:val="18"/>
  </w:num>
  <w:num w:numId="14">
    <w:abstractNumId w:val="4"/>
  </w:num>
  <w:num w:numId="15">
    <w:abstractNumId w:val="23"/>
  </w:num>
  <w:num w:numId="16">
    <w:abstractNumId w:val="9"/>
  </w:num>
  <w:num w:numId="17">
    <w:abstractNumId w:val="17"/>
  </w:num>
  <w:num w:numId="18">
    <w:abstractNumId w:val="7"/>
  </w:num>
  <w:num w:numId="19">
    <w:abstractNumId w:val="5"/>
  </w:num>
  <w:num w:numId="20">
    <w:abstractNumId w:val="16"/>
  </w:num>
  <w:num w:numId="21">
    <w:abstractNumId w:val="0"/>
  </w:num>
  <w:num w:numId="22">
    <w:abstractNumId w:val="12"/>
  </w:num>
  <w:num w:numId="23">
    <w:abstractNumId w:val="15"/>
  </w:num>
  <w:num w:numId="24">
    <w:abstractNumId w:val="13"/>
  </w:num>
  <w:num w:numId="25">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Y3MDW0NLQwNjZV0lEKTi0uzszPAykwqgUAqU+57ywAAAA="/>
  </w:docVars>
  <w:rsids>
    <w:rsidRoot w:val="00771B24"/>
    <w:rsid w:val="00010557"/>
    <w:rsid w:val="00040F4E"/>
    <w:rsid w:val="0004711E"/>
    <w:rsid w:val="00061A05"/>
    <w:rsid w:val="00073EC8"/>
    <w:rsid w:val="00073F41"/>
    <w:rsid w:val="00080297"/>
    <w:rsid w:val="000B31FD"/>
    <w:rsid w:val="000B6DB4"/>
    <w:rsid w:val="000D6442"/>
    <w:rsid w:val="000D7BD7"/>
    <w:rsid w:val="000E434A"/>
    <w:rsid w:val="001115C5"/>
    <w:rsid w:val="0011726C"/>
    <w:rsid w:val="001272BA"/>
    <w:rsid w:val="001548F5"/>
    <w:rsid w:val="00155FDA"/>
    <w:rsid w:val="00171160"/>
    <w:rsid w:val="00173A0D"/>
    <w:rsid w:val="001810AE"/>
    <w:rsid w:val="00184029"/>
    <w:rsid w:val="0019058C"/>
    <w:rsid w:val="001B2474"/>
    <w:rsid w:val="001B2C30"/>
    <w:rsid w:val="001C3051"/>
    <w:rsid w:val="001F144D"/>
    <w:rsid w:val="00204938"/>
    <w:rsid w:val="00222703"/>
    <w:rsid w:val="002512E6"/>
    <w:rsid w:val="002518B7"/>
    <w:rsid w:val="002562FC"/>
    <w:rsid w:val="002740A9"/>
    <w:rsid w:val="002758F2"/>
    <w:rsid w:val="00285511"/>
    <w:rsid w:val="00290B61"/>
    <w:rsid w:val="002E110D"/>
    <w:rsid w:val="002F1ACA"/>
    <w:rsid w:val="002F68AB"/>
    <w:rsid w:val="00303C39"/>
    <w:rsid w:val="00321218"/>
    <w:rsid w:val="00323905"/>
    <w:rsid w:val="0033705B"/>
    <w:rsid w:val="00343A96"/>
    <w:rsid w:val="00351F7D"/>
    <w:rsid w:val="003531A4"/>
    <w:rsid w:val="003565EA"/>
    <w:rsid w:val="00373053"/>
    <w:rsid w:val="00377E42"/>
    <w:rsid w:val="00380B6E"/>
    <w:rsid w:val="003904B4"/>
    <w:rsid w:val="003934B5"/>
    <w:rsid w:val="003A3AFC"/>
    <w:rsid w:val="003A7BFE"/>
    <w:rsid w:val="003B0BA6"/>
    <w:rsid w:val="003B570D"/>
    <w:rsid w:val="003C06CB"/>
    <w:rsid w:val="003C687D"/>
    <w:rsid w:val="003E0820"/>
    <w:rsid w:val="003E65BC"/>
    <w:rsid w:val="003F7ABC"/>
    <w:rsid w:val="004069F6"/>
    <w:rsid w:val="004134B9"/>
    <w:rsid w:val="0041432A"/>
    <w:rsid w:val="004238B2"/>
    <w:rsid w:val="00424448"/>
    <w:rsid w:val="00427BC3"/>
    <w:rsid w:val="00432142"/>
    <w:rsid w:val="00436B92"/>
    <w:rsid w:val="00440069"/>
    <w:rsid w:val="0044557D"/>
    <w:rsid w:val="00445FA4"/>
    <w:rsid w:val="00452DB6"/>
    <w:rsid w:val="0049278C"/>
    <w:rsid w:val="00492ABF"/>
    <w:rsid w:val="004A3E5B"/>
    <w:rsid w:val="004B5747"/>
    <w:rsid w:val="004D08E1"/>
    <w:rsid w:val="004D6432"/>
    <w:rsid w:val="004D7584"/>
    <w:rsid w:val="004D7E22"/>
    <w:rsid w:val="004F4C62"/>
    <w:rsid w:val="00504721"/>
    <w:rsid w:val="00507CBC"/>
    <w:rsid w:val="00512118"/>
    <w:rsid w:val="005130C8"/>
    <w:rsid w:val="00513A7B"/>
    <w:rsid w:val="00534820"/>
    <w:rsid w:val="005402F5"/>
    <w:rsid w:val="00542A82"/>
    <w:rsid w:val="00547267"/>
    <w:rsid w:val="005561CF"/>
    <w:rsid w:val="005710A1"/>
    <w:rsid w:val="005768EA"/>
    <w:rsid w:val="00593B0E"/>
    <w:rsid w:val="00597D64"/>
    <w:rsid w:val="005B19D7"/>
    <w:rsid w:val="005B6192"/>
    <w:rsid w:val="005D11B0"/>
    <w:rsid w:val="005D4039"/>
    <w:rsid w:val="005D5640"/>
    <w:rsid w:val="005E6464"/>
    <w:rsid w:val="00605DF9"/>
    <w:rsid w:val="0061200D"/>
    <w:rsid w:val="0061673C"/>
    <w:rsid w:val="0062484A"/>
    <w:rsid w:val="006271ED"/>
    <w:rsid w:val="00630DF0"/>
    <w:rsid w:val="00631104"/>
    <w:rsid w:val="0064587D"/>
    <w:rsid w:val="0068769E"/>
    <w:rsid w:val="00691B75"/>
    <w:rsid w:val="0069492F"/>
    <w:rsid w:val="006A052D"/>
    <w:rsid w:val="006A5F60"/>
    <w:rsid w:val="006D201C"/>
    <w:rsid w:val="006D5D06"/>
    <w:rsid w:val="006E022B"/>
    <w:rsid w:val="006E22DB"/>
    <w:rsid w:val="006E2ED4"/>
    <w:rsid w:val="00702530"/>
    <w:rsid w:val="00713673"/>
    <w:rsid w:val="00736BA4"/>
    <w:rsid w:val="00737067"/>
    <w:rsid w:val="007613B5"/>
    <w:rsid w:val="00763C5D"/>
    <w:rsid w:val="00771B24"/>
    <w:rsid w:val="0079047E"/>
    <w:rsid w:val="0079270C"/>
    <w:rsid w:val="007A14B8"/>
    <w:rsid w:val="007A2F43"/>
    <w:rsid w:val="007B1170"/>
    <w:rsid w:val="007B1AFF"/>
    <w:rsid w:val="007B38C9"/>
    <w:rsid w:val="007B5D36"/>
    <w:rsid w:val="007C6EFC"/>
    <w:rsid w:val="007C7D83"/>
    <w:rsid w:val="007D71BE"/>
    <w:rsid w:val="007E7B4B"/>
    <w:rsid w:val="00802A62"/>
    <w:rsid w:val="00822E05"/>
    <w:rsid w:val="008368C4"/>
    <w:rsid w:val="008413B3"/>
    <w:rsid w:val="0085436C"/>
    <w:rsid w:val="00857F35"/>
    <w:rsid w:val="0086584F"/>
    <w:rsid w:val="008753D2"/>
    <w:rsid w:val="00881D5D"/>
    <w:rsid w:val="008931B8"/>
    <w:rsid w:val="008A1A54"/>
    <w:rsid w:val="008A3023"/>
    <w:rsid w:val="008B0AAF"/>
    <w:rsid w:val="008B1854"/>
    <w:rsid w:val="008C3B8F"/>
    <w:rsid w:val="008D75D3"/>
    <w:rsid w:val="008E04A5"/>
    <w:rsid w:val="008E7D2B"/>
    <w:rsid w:val="00916EC6"/>
    <w:rsid w:val="0092102E"/>
    <w:rsid w:val="00957E42"/>
    <w:rsid w:val="009640E6"/>
    <w:rsid w:val="009737DB"/>
    <w:rsid w:val="00991CDA"/>
    <w:rsid w:val="00992809"/>
    <w:rsid w:val="0099422E"/>
    <w:rsid w:val="009A0B5F"/>
    <w:rsid w:val="009A4E40"/>
    <w:rsid w:val="009B33E9"/>
    <w:rsid w:val="009D5828"/>
    <w:rsid w:val="009E14FE"/>
    <w:rsid w:val="00A12ADD"/>
    <w:rsid w:val="00A12DC9"/>
    <w:rsid w:val="00A21E09"/>
    <w:rsid w:val="00A45706"/>
    <w:rsid w:val="00A46301"/>
    <w:rsid w:val="00A47297"/>
    <w:rsid w:val="00A55373"/>
    <w:rsid w:val="00A55F36"/>
    <w:rsid w:val="00A73F18"/>
    <w:rsid w:val="00A75DC3"/>
    <w:rsid w:val="00A76834"/>
    <w:rsid w:val="00A77704"/>
    <w:rsid w:val="00A82278"/>
    <w:rsid w:val="00A86CAD"/>
    <w:rsid w:val="00AA7FBC"/>
    <w:rsid w:val="00AB33D0"/>
    <w:rsid w:val="00AB4827"/>
    <w:rsid w:val="00AE0C5F"/>
    <w:rsid w:val="00AE1576"/>
    <w:rsid w:val="00AE33CB"/>
    <w:rsid w:val="00B16291"/>
    <w:rsid w:val="00B20E35"/>
    <w:rsid w:val="00B27483"/>
    <w:rsid w:val="00B33E09"/>
    <w:rsid w:val="00B34F0B"/>
    <w:rsid w:val="00B41C8D"/>
    <w:rsid w:val="00B50166"/>
    <w:rsid w:val="00B55EE3"/>
    <w:rsid w:val="00B927D4"/>
    <w:rsid w:val="00BA35C5"/>
    <w:rsid w:val="00BB3940"/>
    <w:rsid w:val="00BD55A3"/>
    <w:rsid w:val="00BF46E1"/>
    <w:rsid w:val="00C13715"/>
    <w:rsid w:val="00C301D2"/>
    <w:rsid w:val="00C333EF"/>
    <w:rsid w:val="00C41B9B"/>
    <w:rsid w:val="00C46706"/>
    <w:rsid w:val="00C47A6B"/>
    <w:rsid w:val="00C51F38"/>
    <w:rsid w:val="00C712A2"/>
    <w:rsid w:val="00C73474"/>
    <w:rsid w:val="00C802E1"/>
    <w:rsid w:val="00C804B8"/>
    <w:rsid w:val="00C95A4B"/>
    <w:rsid w:val="00CC4BA4"/>
    <w:rsid w:val="00D1759C"/>
    <w:rsid w:val="00D22402"/>
    <w:rsid w:val="00D312DA"/>
    <w:rsid w:val="00D4201A"/>
    <w:rsid w:val="00D43C35"/>
    <w:rsid w:val="00D50690"/>
    <w:rsid w:val="00D53A7E"/>
    <w:rsid w:val="00D6144C"/>
    <w:rsid w:val="00D624F2"/>
    <w:rsid w:val="00D91D96"/>
    <w:rsid w:val="00DA0969"/>
    <w:rsid w:val="00DA60A2"/>
    <w:rsid w:val="00DB727D"/>
    <w:rsid w:val="00DC24A8"/>
    <w:rsid w:val="00DC38E9"/>
    <w:rsid w:val="00E11867"/>
    <w:rsid w:val="00E15388"/>
    <w:rsid w:val="00E2609B"/>
    <w:rsid w:val="00E27551"/>
    <w:rsid w:val="00E34178"/>
    <w:rsid w:val="00E43434"/>
    <w:rsid w:val="00E47140"/>
    <w:rsid w:val="00E47C9D"/>
    <w:rsid w:val="00E552ED"/>
    <w:rsid w:val="00E605D7"/>
    <w:rsid w:val="00E6605E"/>
    <w:rsid w:val="00E739DC"/>
    <w:rsid w:val="00E74C84"/>
    <w:rsid w:val="00E847D0"/>
    <w:rsid w:val="00EA7056"/>
    <w:rsid w:val="00EB3600"/>
    <w:rsid w:val="00EC5451"/>
    <w:rsid w:val="00EE508C"/>
    <w:rsid w:val="00EE5C2A"/>
    <w:rsid w:val="00EF62EC"/>
    <w:rsid w:val="00EF666A"/>
    <w:rsid w:val="00F05D4B"/>
    <w:rsid w:val="00F12551"/>
    <w:rsid w:val="00F204C8"/>
    <w:rsid w:val="00F40B95"/>
    <w:rsid w:val="00F556CB"/>
    <w:rsid w:val="00F55F37"/>
    <w:rsid w:val="00F73CF5"/>
    <w:rsid w:val="00F84436"/>
    <w:rsid w:val="00F948DF"/>
    <w:rsid w:val="00FA257B"/>
    <w:rsid w:val="00FA3B07"/>
    <w:rsid w:val="00FB00D7"/>
    <w:rsid w:val="00FB4DC9"/>
    <w:rsid w:val="00FC4FD2"/>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815227C9-7A9B-4FF8-8B0A-91DFF80DC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AA7F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04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AA7FB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7904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3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7613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7180582">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6857081">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5</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7.1P GR7</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P GR7</dc:title>
  <dc:subject>Pass Task</dc:subject>
  <dc:creator>MONIQUE KUHN</dc:creator>
  <cp:keywords/>
  <dc:description/>
  <cp:lastModifiedBy>MONIQUE KUHN</cp:lastModifiedBy>
  <cp:revision>16</cp:revision>
  <cp:lastPrinted>2020-08-25T02:31:00Z</cp:lastPrinted>
  <dcterms:created xsi:type="dcterms:W3CDTF">2020-08-04T10:13:00Z</dcterms:created>
  <dcterms:modified xsi:type="dcterms:W3CDTF">2020-10-01T11:06:00Z</dcterms:modified>
  <cp:category>SWE30010 Development Project 2: Design, planning and Management</cp:category>
</cp:coreProperties>
</file>